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1"/>
        <w:tblpPr w:leftFromText="180" w:rightFromText="180" w:vertAnchor="page" w:horzAnchor="margin" w:tblpY="2071"/>
        <w:tblW w:w="20425" w:type="dxa"/>
        <w:tblLook w:val="04A0" w:firstRow="1" w:lastRow="0" w:firstColumn="1" w:lastColumn="0" w:noHBand="0" w:noVBand="1"/>
      </w:tblPr>
      <w:tblGrid>
        <w:gridCol w:w="1506"/>
        <w:gridCol w:w="1783"/>
        <w:gridCol w:w="1349"/>
        <w:gridCol w:w="1497"/>
        <w:gridCol w:w="1330"/>
        <w:gridCol w:w="1523"/>
        <w:gridCol w:w="4903"/>
        <w:gridCol w:w="2178"/>
        <w:gridCol w:w="2178"/>
        <w:gridCol w:w="2178"/>
      </w:tblGrid>
      <w:tr w:rsidR="00964916" w14:paraId="53E47BB7" w14:textId="77777777" w:rsidTr="00B10D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6" w:type="dxa"/>
            <w:vAlign w:val="bottom"/>
          </w:tcPr>
          <w:p w14:paraId="1C5FB379" w14:textId="77777777" w:rsidR="000A77BB" w:rsidRDefault="000A77BB" w:rsidP="00403F7A">
            <w:pPr>
              <w:rPr>
                <w:b w:val="0"/>
              </w:rPr>
            </w:pPr>
            <w:r>
              <w:rPr>
                <w:b w:val="0"/>
              </w:rPr>
              <w:t xml:space="preserve">Budget Number </w:t>
            </w:r>
          </w:p>
          <w:p w14:paraId="1E74ECC5" w14:textId="77777777" w:rsidR="000A77BB" w:rsidRPr="00AC3FF8" w:rsidRDefault="000A77BB" w:rsidP="00403F7A">
            <w:pPr>
              <w:rPr>
                <w:b w:val="0"/>
              </w:rPr>
            </w:pPr>
            <w:r>
              <w:rPr>
                <w:b w:val="0"/>
              </w:rPr>
              <w:t>522-264</w:t>
            </w:r>
          </w:p>
        </w:tc>
        <w:tc>
          <w:tcPr>
            <w:tcW w:w="1783" w:type="dxa"/>
            <w:vAlign w:val="bottom"/>
          </w:tcPr>
          <w:p w14:paraId="06AC03CF" w14:textId="77777777" w:rsidR="000A77BB" w:rsidRPr="00AC3FF8" w:rsidRDefault="000A77BB" w:rsidP="00403F7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43451C">
              <w:t>Program</w:t>
            </w:r>
          </w:p>
        </w:tc>
        <w:tc>
          <w:tcPr>
            <w:tcW w:w="1349" w:type="dxa"/>
            <w:vAlign w:val="bottom"/>
          </w:tcPr>
          <w:p w14:paraId="101ABF32" w14:textId="057DA8EF" w:rsidR="000A77BB" w:rsidRPr="00AC3FF8" w:rsidRDefault="000A77BB" w:rsidP="00ED78C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AC3FF8">
              <w:t>FY</w:t>
            </w:r>
            <w:r w:rsidR="00BC10B3">
              <w:t xml:space="preserve"> </w:t>
            </w:r>
            <w:r w:rsidR="00ED78CB">
              <w:t>2</w:t>
            </w:r>
            <w:r w:rsidR="00964916">
              <w:t>1</w:t>
            </w:r>
            <w:r w:rsidR="00BC10B3">
              <w:t>-</w:t>
            </w:r>
            <w:r w:rsidR="000D4C65">
              <w:t>2</w:t>
            </w:r>
            <w:r w:rsidR="00964916">
              <w:t>2</w:t>
            </w:r>
            <w:r w:rsidRPr="00AC3FF8">
              <w:t xml:space="preserve"> Allocation</w:t>
            </w:r>
          </w:p>
        </w:tc>
        <w:tc>
          <w:tcPr>
            <w:tcW w:w="1497" w:type="dxa"/>
            <w:vAlign w:val="bottom"/>
          </w:tcPr>
          <w:p w14:paraId="6D258DF8" w14:textId="6F4810E1" w:rsidR="000A77BB" w:rsidRPr="00AC3FF8" w:rsidRDefault="000A77BB" w:rsidP="00ED78C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AC3FF8">
              <w:t>FY</w:t>
            </w:r>
            <w:r w:rsidR="00BC10B3">
              <w:t xml:space="preserve"> </w:t>
            </w:r>
            <w:r w:rsidR="000D4C65">
              <w:t>2</w:t>
            </w:r>
            <w:r w:rsidR="00964916">
              <w:t>2</w:t>
            </w:r>
            <w:r w:rsidR="00BC10B3">
              <w:t>-2</w:t>
            </w:r>
            <w:r w:rsidR="00964916">
              <w:t>3</w:t>
            </w:r>
            <w:r w:rsidRPr="00AC3FF8">
              <w:t xml:space="preserve"> Request</w:t>
            </w:r>
          </w:p>
        </w:tc>
        <w:tc>
          <w:tcPr>
            <w:tcW w:w="1330" w:type="dxa"/>
            <w:vAlign w:val="bottom"/>
          </w:tcPr>
          <w:p w14:paraId="54C454C2" w14:textId="6465D2EA" w:rsidR="000A77BB" w:rsidRPr="00AC3FF8" w:rsidRDefault="000A77BB" w:rsidP="00ED78C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AC3FF8">
              <w:t>FY</w:t>
            </w:r>
            <w:r w:rsidR="00BC10B3">
              <w:t xml:space="preserve"> 2</w:t>
            </w:r>
            <w:r w:rsidR="00964916">
              <w:t>2</w:t>
            </w:r>
            <w:r w:rsidR="000D4C65">
              <w:t>-2</w:t>
            </w:r>
            <w:r w:rsidR="00964916">
              <w:t>3</w:t>
            </w:r>
            <w:r w:rsidRPr="00AC3FF8">
              <w:t xml:space="preserve"> </w:t>
            </w:r>
            <w:r>
              <w:t>Preliminary</w:t>
            </w:r>
          </w:p>
        </w:tc>
        <w:tc>
          <w:tcPr>
            <w:tcW w:w="1523" w:type="dxa"/>
            <w:vAlign w:val="bottom"/>
          </w:tcPr>
          <w:p w14:paraId="0AF48573" w14:textId="6E7506FD" w:rsidR="000A77BB" w:rsidRPr="000A77BB" w:rsidRDefault="000A77BB" w:rsidP="000B301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A77BB">
              <w:t xml:space="preserve">FY </w:t>
            </w:r>
            <w:r w:rsidR="00BC10B3">
              <w:t>2</w:t>
            </w:r>
            <w:r w:rsidR="00964916">
              <w:t>2</w:t>
            </w:r>
            <w:r w:rsidR="000D4C65">
              <w:t>-2</w:t>
            </w:r>
            <w:r w:rsidR="00964916">
              <w:t>3</w:t>
            </w:r>
            <w:r w:rsidRPr="000A77BB">
              <w:t xml:space="preserve"> </w:t>
            </w:r>
            <w:r>
              <w:t>Final</w:t>
            </w:r>
          </w:p>
          <w:p w14:paraId="61B040A0" w14:textId="77777777" w:rsidR="000A77BB" w:rsidRPr="00AC3FF8" w:rsidRDefault="000A77BB" w:rsidP="00403F7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4903" w:type="dxa"/>
          </w:tcPr>
          <w:p w14:paraId="41AC2EA4" w14:textId="77777777" w:rsidR="000A77BB" w:rsidRDefault="000A77BB" w:rsidP="000A77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Comments</w:t>
            </w:r>
          </w:p>
        </w:tc>
        <w:tc>
          <w:tcPr>
            <w:tcW w:w="2178" w:type="dxa"/>
          </w:tcPr>
          <w:p w14:paraId="05860E5E" w14:textId="77777777" w:rsidR="000A77BB" w:rsidRDefault="000A77BB" w:rsidP="000B301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78" w:type="dxa"/>
          </w:tcPr>
          <w:p w14:paraId="02E1D5E3" w14:textId="77777777" w:rsidR="000A77BB" w:rsidRDefault="000A77BB" w:rsidP="000B301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78" w:type="dxa"/>
          </w:tcPr>
          <w:p w14:paraId="2CD71F9C" w14:textId="77777777" w:rsidR="000A77BB" w:rsidRDefault="000A77BB" w:rsidP="000B301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A5925" w14:paraId="647FD9D5" w14:textId="77777777" w:rsidTr="00B10D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6" w:type="dxa"/>
            <w:vAlign w:val="bottom"/>
          </w:tcPr>
          <w:p w14:paraId="7F6AF65D" w14:textId="77777777" w:rsidR="001A5925" w:rsidRPr="00AB1469" w:rsidRDefault="001A5925" w:rsidP="001A5925">
            <w:r w:rsidRPr="00AB1469">
              <w:t>4P34</w:t>
            </w:r>
          </w:p>
        </w:tc>
        <w:tc>
          <w:tcPr>
            <w:tcW w:w="1783" w:type="dxa"/>
            <w:vAlign w:val="bottom"/>
          </w:tcPr>
          <w:p w14:paraId="457A5AA6" w14:textId="77777777" w:rsidR="001A5925" w:rsidRPr="0043451C" w:rsidRDefault="001A5925" w:rsidP="001A59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43451C">
              <w:rPr>
                <w:b/>
              </w:rPr>
              <w:t>Art Gallery</w:t>
            </w:r>
          </w:p>
        </w:tc>
        <w:tc>
          <w:tcPr>
            <w:tcW w:w="1349" w:type="dxa"/>
            <w:vAlign w:val="bottom"/>
          </w:tcPr>
          <w:p w14:paraId="01F47EBB" w14:textId="628AE9DB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21,698.00</w:t>
            </w:r>
          </w:p>
        </w:tc>
        <w:tc>
          <w:tcPr>
            <w:tcW w:w="1497" w:type="dxa"/>
            <w:vAlign w:val="bottom"/>
          </w:tcPr>
          <w:p w14:paraId="1BAE790B" w14:textId="1B510C25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21,698.00</w:t>
            </w:r>
          </w:p>
        </w:tc>
        <w:tc>
          <w:tcPr>
            <w:tcW w:w="1330" w:type="dxa"/>
            <w:vAlign w:val="bottom"/>
          </w:tcPr>
          <w:p w14:paraId="0F665BD1" w14:textId="41A3A119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20,613.00</w:t>
            </w:r>
          </w:p>
        </w:tc>
        <w:tc>
          <w:tcPr>
            <w:tcW w:w="1523" w:type="dxa"/>
            <w:vAlign w:val="bottom"/>
          </w:tcPr>
          <w:p w14:paraId="64DD099C" w14:textId="3C6A3BA9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20,613.00</w:t>
            </w:r>
          </w:p>
        </w:tc>
        <w:tc>
          <w:tcPr>
            <w:tcW w:w="4903" w:type="dxa"/>
          </w:tcPr>
          <w:p w14:paraId="0EC697B7" w14:textId="77777777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78" w:type="dxa"/>
          </w:tcPr>
          <w:p w14:paraId="73B70C7D" w14:textId="77777777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78" w:type="dxa"/>
          </w:tcPr>
          <w:p w14:paraId="5066FC6A" w14:textId="77777777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78" w:type="dxa"/>
          </w:tcPr>
          <w:p w14:paraId="19EE42A8" w14:textId="77777777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A5925" w14:paraId="58ABA611" w14:textId="77777777" w:rsidTr="00B10D76">
        <w:trPr>
          <w:trHeight w:val="5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6" w:type="dxa"/>
            <w:vAlign w:val="bottom"/>
          </w:tcPr>
          <w:p w14:paraId="17D4A011" w14:textId="77777777" w:rsidR="001A5925" w:rsidRPr="00AC3FF8" w:rsidRDefault="001A5925" w:rsidP="001A5925">
            <w:pPr>
              <w:rPr>
                <w:b w:val="0"/>
              </w:rPr>
            </w:pPr>
            <w:r w:rsidRPr="0043451C">
              <w:t>4P51</w:t>
            </w:r>
          </w:p>
        </w:tc>
        <w:tc>
          <w:tcPr>
            <w:tcW w:w="1783" w:type="dxa"/>
            <w:vAlign w:val="bottom"/>
          </w:tcPr>
          <w:p w14:paraId="530D5DED" w14:textId="77777777" w:rsidR="001A5925" w:rsidRPr="00AC3FF8" w:rsidRDefault="001A5925" w:rsidP="001A59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AC3FF8">
              <w:rPr>
                <w:b/>
              </w:rPr>
              <w:t>Campus Recreation</w:t>
            </w:r>
          </w:p>
        </w:tc>
        <w:tc>
          <w:tcPr>
            <w:tcW w:w="1349" w:type="dxa"/>
            <w:vAlign w:val="bottom"/>
          </w:tcPr>
          <w:p w14:paraId="42D93E51" w14:textId="39DAF77E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111,341.00</w:t>
            </w:r>
          </w:p>
        </w:tc>
        <w:tc>
          <w:tcPr>
            <w:tcW w:w="1497" w:type="dxa"/>
            <w:vAlign w:val="bottom"/>
          </w:tcPr>
          <w:p w14:paraId="23386E83" w14:textId="50EF4078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87,877.00</w:t>
            </w:r>
          </w:p>
        </w:tc>
        <w:tc>
          <w:tcPr>
            <w:tcW w:w="1330" w:type="dxa"/>
            <w:vAlign w:val="bottom"/>
          </w:tcPr>
          <w:p w14:paraId="46F45D33" w14:textId="2F7B531C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83,483.00</w:t>
            </w:r>
          </w:p>
        </w:tc>
        <w:tc>
          <w:tcPr>
            <w:tcW w:w="1523" w:type="dxa"/>
            <w:vAlign w:val="bottom"/>
          </w:tcPr>
          <w:p w14:paraId="27A83D8D" w14:textId="527F9FD4" w:rsidR="001A5925" w:rsidRPr="00665681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t>$83,483.00</w:t>
            </w:r>
          </w:p>
        </w:tc>
        <w:tc>
          <w:tcPr>
            <w:tcW w:w="4903" w:type="dxa"/>
          </w:tcPr>
          <w:p w14:paraId="7C4E23C2" w14:textId="77777777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178" w:type="dxa"/>
          </w:tcPr>
          <w:p w14:paraId="5CBECC00" w14:textId="77777777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178" w:type="dxa"/>
          </w:tcPr>
          <w:p w14:paraId="1EA50607" w14:textId="77777777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178" w:type="dxa"/>
          </w:tcPr>
          <w:p w14:paraId="3BE4EED8" w14:textId="77777777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</w:tr>
      <w:tr w:rsidR="001A5925" w14:paraId="22FCA871" w14:textId="77777777" w:rsidTr="00B10D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6" w:type="dxa"/>
            <w:vAlign w:val="bottom"/>
          </w:tcPr>
          <w:p w14:paraId="4C0EAC99" w14:textId="7208D33A" w:rsidR="001A5925" w:rsidRPr="00DB72FB" w:rsidRDefault="001A5925" w:rsidP="001A5925">
            <w:r>
              <w:t>*</w:t>
            </w:r>
            <w:r w:rsidRPr="00DB72FB">
              <w:t>4P</w:t>
            </w:r>
            <w:r>
              <w:t>83</w:t>
            </w:r>
            <w:r w:rsidRPr="00DB72FB">
              <w:t xml:space="preserve">  </w:t>
            </w:r>
          </w:p>
        </w:tc>
        <w:tc>
          <w:tcPr>
            <w:tcW w:w="1783" w:type="dxa"/>
            <w:vAlign w:val="bottom"/>
          </w:tcPr>
          <w:p w14:paraId="6A003BED" w14:textId="77777777" w:rsidR="001A5925" w:rsidRPr="00AC3FF8" w:rsidRDefault="001A5925" w:rsidP="001A59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AAP</w:t>
            </w:r>
          </w:p>
        </w:tc>
        <w:tc>
          <w:tcPr>
            <w:tcW w:w="1349" w:type="dxa"/>
            <w:vAlign w:val="bottom"/>
          </w:tcPr>
          <w:p w14:paraId="2607E4D7" w14:textId="43E20198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92,675.00</w:t>
            </w:r>
          </w:p>
        </w:tc>
        <w:tc>
          <w:tcPr>
            <w:tcW w:w="1497" w:type="dxa"/>
            <w:vAlign w:val="bottom"/>
          </w:tcPr>
          <w:p w14:paraId="17E2DB9B" w14:textId="3766ADD9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113,891.00</w:t>
            </w:r>
          </w:p>
        </w:tc>
        <w:tc>
          <w:tcPr>
            <w:tcW w:w="1330" w:type="dxa"/>
            <w:vAlign w:val="bottom"/>
          </w:tcPr>
          <w:p w14:paraId="750F986E" w14:textId="7D373E00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108,196.00</w:t>
            </w:r>
          </w:p>
        </w:tc>
        <w:tc>
          <w:tcPr>
            <w:tcW w:w="1523" w:type="dxa"/>
            <w:vAlign w:val="bottom"/>
          </w:tcPr>
          <w:p w14:paraId="7257ACF8" w14:textId="05237544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108,196.00</w:t>
            </w:r>
          </w:p>
        </w:tc>
        <w:tc>
          <w:tcPr>
            <w:tcW w:w="4903" w:type="dxa"/>
          </w:tcPr>
          <w:p w14:paraId="28938D6C" w14:textId="77777777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78" w:type="dxa"/>
          </w:tcPr>
          <w:p w14:paraId="3FA52E4B" w14:textId="77777777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78" w:type="dxa"/>
          </w:tcPr>
          <w:p w14:paraId="3EEDC6B7" w14:textId="77777777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78" w:type="dxa"/>
          </w:tcPr>
          <w:p w14:paraId="42ED41A8" w14:textId="77777777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A5925" w14:paraId="6FC3BFEF" w14:textId="77777777" w:rsidTr="00B10D76">
        <w:trPr>
          <w:trHeight w:val="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6" w:type="dxa"/>
            <w:vAlign w:val="bottom"/>
          </w:tcPr>
          <w:p w14:paraId="51D6CBCB" w14:textId="77777777" w:rsidR="001A5925" w:rsidRPr="00AB1469" w:rsidRDefault="001A5925" w:rsidP="001A5925">
            <w:r>
              <w:t>*</w:t>
            </w:r>
            <w:r w:rsidRPr="00AB1469">
              <w:t>4P53</w:t>
            </w:r>
          </w:p>
        </w:tc>
        <w:tc>
          <w:tcPr>
            <w:tcW w:w="1783" w:type="dxa"/>
            <w:vAlign w:val="bottom"/>
          </w:tcPr>
          <w:p w14:paraId="3855154B" w14:textId="77777777" w:rsidR="001A5925" w:rsidRPr="00AC3FF8" w:rsidRDefault="001A5925" w:rsidP="001A59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AC3FF8">
              <w:rPr>
                <w:b/>
              </w:rPr>
              <w:t>Center for Equity, Diversity, and Inclusion</w:t>
            </w:r>
          </w:p>
        </w:tc>
        <w:tc>
          <w:tcPr>
            <w:tcW w:w="1349" w:type="dxa"/>
            <w:vAlign w:val="bottom"/>
          </w:tcPr>
          <w:p w14:paraId="331EC353" w14:textId="4C8004C4" w:rsidR="001A5925" w:rsidRPr="00B40191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40191">
              <w:t>$</w:t>
            </w:r>
            <w:r>
              <w:t>56</w:t>
            </w:r>
            <w:r w:rsidRPr="00B40191">
              <w:t>,</w:t>
            </w:r>
            <w:r>
              <w:t>086</w:t>
            </w:r>
            <w:r w:rsidRPr="00B40191">
              <w:t>.</w:t>
            </w:r>
            <w:r>
              <w:t>00</w:t>
            </w:r>
          </w:p>
        </w:tc>
        <w:tc>
          <w:tcPr>
            <w:tcW w:w="1497" w:type="dxa"/>
            <w:vAlign w:val="bottom"/>
          </w:tcPr>
          <w:p w14:paraId="3E382244" w14:textId="77777777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67,574.00</w:t>
            </w:r>
          </w:p>
        </w:tc>
        <w:tc>
          <w:tcPr>
            <w:tcW w:w="1330" w:type="dxa"/>
            <w:vAlign w:val="bottom"/>
          </w:tcPr>
          <w:p w14:paraId="0A875FC0" w14:textId="1836B6EF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64,195.00</w:t>
            </w:r>
          </w:p>
        </w:tc>
        <w:tc>
          <w:tcPr>
            <w:tcW w:w="1523" w:type="dxa"/>
            <w:vAlign w:val="bottom"/>
          </w:tcPr>
          <w:p w14:paraId="06710273" w14:textId="3C565EBC" w:rsidR="001A5925" w:rsidRPr="00DB72FB" w:rsidRDefault="001A5925" w:rsidP="001A5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t>$64,195.00</w:t>
            </w:r>
          </w:p>
        </w:tc>
        <w:tc>
          <w:tcPr>
            <w:tcW w:w="4903" w:type="dxa"/>
          </w:tcPr>
          <w:p w14:paraId="3877A402" w14:textId="77777777" w:rsidR="001A5925" w:rsidRPr="00DB72FB" w:rsidRDefault="001A5925" w:rsidP="001A5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178" w:type="dxa"/>
          </w:tcPr>
          <w:p w14:paraId="60DBBD56" w14:textId="77777777" w:rsidR="001A5925" w:rsidRPr="00DB72FB" w:rsidRDefault="001A5925" w:rsidP="001A5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178" w:type="dxa"/>
          </w:tcPr>
          <w:p w14:paraId="68FB798F" w14:textId="77777777" w:rsidR="001A5925" w:rsidRPr="00DB72FB" w:rsidRDefault="001A5925" w:rsidP="001A5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178" w:type="dxa"/>
          </w:tcPr>
          <w:p w14:paraId="127363AE" w14:textId="77777777" w:rsidR="001A5925" w:rsidRPr="00DB72FB" w:rsidRDefault="001A5925" w:rsidP="001A5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</w:tr>
      <w:tr w:rsidR="001A5925" w14:paraId="31EFB237" w14:textId="77777777" w:rsidTr="00B10D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6" w:type="dxa"/>
            <w:vAlign w:val="bottom"/>
          </w:tcPr>
          <w:p w14:paraId="43A716BB" w14:textId="77777777" w:rsidR="001A5925" w:rsidRPr="00AB1469" w:rsidRDefault="001A5925" w:rsidP="001A5925">
            <w:r w:rsidRPr="00AB1469">
              <w:t>4P84</w:t>
            </w:r>
          </w:p>
        </w:tc>
        <w:tc>
          <w:tcPr>
            <w:tcW w:w="1783" w:type="dxa"/>
            <w:vAlign w:val="bottom"/>
          </w:tcPr>
          <w:p w14:paraId="7C1FD4C7" w14:textId="77777777" w:rsidR="001A5925" w:rsidRPr="00AC3FF8" w:rsidRDefault="001A5925" w:rsidP="001A59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AC3FF8">
              <w:rPr>
                <w:b/>
              </w:rPr>
              <w:t>Club Center</w:t>
            </w:r>
          </w:p>
        </w:tc>
        <w:tc>
          <w:tcPr>
            <w:tcW w:w="1349" w:type="dxa"/>
            <w:vAlign w:val="bottom"/>
          </w:tcPr>
          <w:p w14:paraId="6C32D61E" w14:textId="1A4A2ACB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27,949.00</w:t>
            </w:r>
          </w:p>
        </w:tc>
        <w:tc>
          <w:tcPr>
            <w:tcW w:w="1497" w:type="dxa"/>
            <w:vAlign w:val="bottom"/>
          </w:tcPr>
          <w:p w14:paraId="754D389A" w14:textId="2E8FE3C4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*</w:t>
            </w:r>
          </w:p>
        </w:tc>
        <w:tc>
          <w:tcPr>
            <w:tcW w:w="1330" w:type="dxa"/>
            <w:vAlign w:val="bottom"/>
          </w:tcPr>
          <w:p w14:paraId="2E8167F4" w14:textId="1A1EE5D3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*</w:t>
            </w:r>
          </w:p>
        </w:tc>
        <w:tc>
          <w:tcPr>
            <w:tcW w:w="1523" w:type="dxa"/>
            <w:vAlign w:val="bottom"/>
          </w:tcPr>
          <w:p w14:paraId="357DC6CB" w14:textId="587D3281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*</w:t>
            </w:r>
          </w:p>
        </w:tc>
        <w:tc>
          <w:tcPr>
            <w:tcW w:w="4903" w:type="dxa"/>
          </w:tcPr>
          <w:p w14:paraId="35403AB4" w14:textId="77777777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78" w:type="dxa"/>
          </w:tcPr>
          <w:p w14:paraId="7C18E6E0" w14:textId="77777777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78" w:type="dxa"/>
          </w:tcPr>
          <w:p w14:paraId="625E1742" w14:textId="77777777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78" w:type="dxa"/>
          </w:tcPr>
          <w:p w14:paraId="4EAF30CB" w14:textId="77777777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A5925" w14:paraId="399A48C1" w14:textId="77777777" w:rsidTr="00B10D76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6" w:type="dxa"/>
            <w:vAlign w:val="bottom"/>
          </w:tcPr>
          <w:p w14:paraId="5394B2FC" w14:textId="77777777" w:rsidR="001A5925" w:rsidRPr="00AB1469" w:rsidRDefault="001A5925" w:rsidP="001A5925">
            <w:r>
              <w:t>*</w:t>
            </w:r>
            <w:r w:rsidRPr="00AB1469">
              <w:t>4P59</w:t>
            </w:r>
          </w:p>
        </w:tc>
        <w:tc>
          <w:tcPr>
            <w:tcW w:w="1783" w:type="dxa"/>
            <w:vAlign w:val="bottom"/>
          </w:tcPr>
          <w:p w14:paraId="0AA34092" w14:textId="77777777" w:rsidR="001A5925" w:rsidRPr="00AC3FF8" w:rsidRDefault="001A5925" w:rsidP="001A59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AC3FF8">
              <w:rPr>
                <w:b/>
              </w:rPr>
              <w:t>Dean</w:t>
            </w:r>
          </w:p>
        </w:tc>
        <w:tc>
          <w:tcPr>
            <w:tcW w:w="1349" w:type="dxa"/>
            <w:vAlign w:val="bottom"/>
          </w:tcPr>
          <w:p w14:paraId="33F0DE68" w14:textId="1377ED55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13,654.00</w:t>
            </w:r>
          </w:p>
        </w:tc>
        <w:tc>
          <w:tcPr>
            <w:tcW w:w="1497" w:type="dxa"/>
            <w:vAlign w:val="bottom"/>
          </w:tcPr>
          <w:p w14:paraId="3A910C8E" w14:textId="638E4F04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18,450.00</w:t>
            </w:r>
          </w:p>
        </w:tc>
        <w:tc>
          <w:tcPr>
            <w:tcW w:w="1330" w:type="dxa"/>
            <w:vAlign w:val="bottom"/>
          </w:tcPr>
          <w:p w14:paraId="699B7614" w14:textId="460DCA83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17,528.00</w:t>
            </w:r>
          </w:p>
        </w:tc>
        <w:tc>
          <w:tcPr>
            <w:tcW w:w="1523" w:type="dxa"/>
            <w:vAlign w:val="bottom"/>
          </w:tcPr>
          <w:p w14:paraId="0C0DDCF2" w14:textId="56076165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17,528.00</w:t>
            </w:r>
          </w:p>
        </w:tc>
        <w:tc>
          <w:tcPr>
            <w:tcW w:w="4903" w:type="dxa"/>
          </w:tcPr>
          <w:p w14:paraId="0AE1F72D" w14:textId="77777777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78" w:type="dxa"/>
          </w:tcPr>
          <w:p w14:paraId="19D422DC" w14:textId="77777777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78" w:type="dxa"/>
          </w:tcPr>
          <w:p w14:paraId="7A4A1D85" w14:textId="77777777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78" w:type="dxa"/>
          </w:tcPr>
          <w:p w14:paraId="085B8216" w14:textId="77777777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A5925" w14:paraId="7FD11C15" w14:textId="77777777" w:rsidTr="00B10D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6" w:type="dxa"/>
            <w:vAlign w:val="bottom"/>
          </w:tcPr>
          <w:p w14:paraId="6EE5E7E1" w14:textId="77777777" w:rsidR="001A5925" w:rsidRPr="00AC3FF8" w:rsidRDefault="001A5925" w:rsidP="001A5925">
            <w:pPr>
              <w:rPr>
                <w:b w:val="0"/>
              </w:rPr>
            </w:pPr>
            <w:r w:rsidRPr="0043451C">
              <w:t>4P85</w:t>
            </w:r>
          </w:p>
        </w:tc>
        <w:tc>
          <w:tcPr>
            <w:tcW w:w="1783" w:type="dxa"/>
            <w:vAlign w:val="bottom"/>
          </w:tcPr>
          <w:p w14:paraId="04FDA5CB" w14:textId="77777777" w:rsidR="001A5925" w:rsidRPr="00AC3FF8" w:rsidRDefault="001A5925" w:rsidP="001A59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AC3FF8">
              <w:rPr>
                <w:b/>
              </w:rPr>
              <w:t>Fitness Center</w:t>
            </w:r>
          </w:p>
        </w:tc>
        <w:tc>
          <w:tcPr>
            <w:tcW w:w="1349" w:type="dxa"/>
            <w:vAlign w:val="bottom"/>
          </w:tcPr>
          <w:p w14:paraId="11CE0463" w14:textId="5E0F8621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39,186.00</w:t>
            </w:r>
          </w:p>
        </w:tc>
        <w:tc>
          <w:tcPr>
            <w:tcW w:w="1497" w:type="dxa"/>
            <w:vAlign w:val="bottom"/>
          </w:tcPr>
          <w:p w14:paraId="278B00D0" w14:textId="377DA363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*</w:t>
            </w:r>
          </w:p>
        </w:tc>
        <w:tc>
          <w:tcPr>
            <w:tcW w:w="1330" w:type="dxa"/>
            <w:vAlign w:val="bottom"/>
          </w:tcPr>
          <w:p w14:paraId="1AAB03E8" w14:textId="1EC13799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*</w:t>
            </w:r>
          </w:p>
        </w:tc>
        <w:tc>
          <w:tcPr>
            <w:tcW w:w="1523" w:type="dxa"/>
            <w:vAlign w:val="bottom"/>
          </w:tcPr>
          <w:p w14:paraId="2DC194AE" w14:textId="7430340F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*</w:t>
            </w:r>
          </w:p>
        </w:tc>
        <w:tc>
          <w:tcPr>
            <w:tcW w:w="4903" w:type="dxa"/>
          </w:tcPr>
          <w:p w14:paraId="76718FEE" w14:textId="77777777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78" w:type="dxa"/>
          </w:tcPr>
          <w:p w14:paraId="7DAB8A8E" w14:textId="77777777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78" w:type="dxa"/>
          </w:tcPr>
          <w:p w14:paraId="38EF5569" w14:textId="77777777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78" w:type="dxa"/>
          </w:tcPr>
          <w:p w14:paraId="50AC5F4E" w14:textId="77777777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A5925" w14:paraId="573B0477" w14:textId="77777777" w:rsidTr="00B10D76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6" w:type="dxa"/>
            <w:vAlign w:val="bottom"/>
          </w:tcPr>
          <w:p w14:paraId="142F4F49" w14:textId="77777777" w:rsidR="001A5925" w:rsidRPr="00AC3FF8" w:rsidRDefault="001A5925" w:rsidP="001A5925">
            <w:pPr>
              <w:rPr>
                <w:b w:val="0"/>
              </w:rPr>
            </w:pPr>
            <w:r w:rsidRPr="0043451C">
              <w:t>4P41</w:t>
            </w:r>
          </w:p>
        </w:tc>
        <w:tc>
          <w:tcPr>
            <w:tcW w:w="1783" w:type="dxa"/>
            <w:vAlign w:val="bottom"/>
          </w:tcPr>
          <w:p w14:paraId="76016E85" w14:textId="77777777" w:rsidR="001A5925" w:rsidRPr="00AC3FF8" w:rsidRDefault="001A5925" w:rsidP="001A59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AC3FF8">
              <w:rPr>
                <w:b/>
              </w:rPr>
              <w:t>Intramurals - Games</w:t>
            </w:r>
          </w:p>
        </w:tc>
        <w:tc>
          <w:tcPr>
            <w:tcW w:w="1349" w:type="dxa"/>
            <w:vAlign w:val="bottom"/>
          </w:tcPr>
          <w:p w14:paraId="2FF9DDB4" w14:textId="5E4A7A15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22,125.00</w:t>
            </w:r>
          </w:p>
        </w:tc>
        <w:tc>
          <w:tcPr>
            <w:tcW w:w="1497" w:type="dxa"/>
            <w:vAlign w:val="bottom"/>
          </w:tcPr>
          <w:p w14:paraId="1FBAFFC2" w14:textId="4D243988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35,625.00</w:t>
            </w:r>
          </w:p>
        </w:tc>
        <w:tc>
          <w:tcPr>
            <w:tcW w:w="1330" w:type="dxa"/>
            <w:vAlign w:val="bottom"/>
          </w:tcPr>
          <w:p w14:paraId="63F2863F" w14:textId="2E842662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33,844.00</w:t>
            </w:r>
          </w:p>
        </w:tc>
        <w:tc>
          <w:tcPr>
            <w:tcW w:w="1523" w:type="dxa"/>
            <w:vAlign w:val="bottom"/>
          </w:tcPr>
          <w:p w14:paraId="6A1517BE" w14:textId="784A1184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33,844.00</w:t>
            </w:r>
          </w:p>
        </w:tc>
        <w:tc>
          <w:tcPr>
            <w:tcW w:w="4903" w:type="dxa"/>
          </w:tcPr>
          <w:p w14:paraId="463CD3B4" w14:textId="77777777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78" w:type="dxa"/>
          </w:tcPr>
          <w:p w14:paraId="269267A6" w14:textId="77777777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78" w:type="dxa"/>
          </w:tcPr>
          <w:p w14:paraId="599F1B2D" w14:textId="77777777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78" w:type="dxa"/>
          </w:tcPr>
          <w:p w14:paraId="47E27F50" w14:textId="77777777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A5925" w14:paraId="3E95B079" w14:textId="77777777" w:rsidTr="00B10D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6" w:type="dxa"/>
            <w:vAlign w:val="bottom"/>
          </w:tcPr>
          <w:p w14:paraId="0E27325C" w14:textId="77777777" w:rsidR="001A5925" w:rsidRPr="00AB1469" w:rsidRDefault="001A5925" w:rsidP="001A5925">
            <w:r>
              <w:t>*</w:t>
            </w:r>
            <w:r w:rsidRPr="00AB1469">
              <w:t>4P80</w:t>
            </w:r>
          </w:p>
        </w:tc>
        <w:tc>
          <w:tcPr>
            <w:tcW w:w="1783" w:type="dxa"/>
            <w:vAlign w:val="bottom"/>
          </w:tcPr>
          <w:p w14:paraId="10C3A0D5" w14:textId="77777777" w:rsidR="001A5925" w:rsidRPr="00AC3FF8" w:rsidRDefault="001A5925" w:rsidP="001A59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AC3FF8">
              <w:rPr>
                <w:b/>
              </w:rPr>
              <w:t>Student Life Operations</w:t>
            </w:r>
          </w:p>
        </w:tc>
        <w:tc>
          <w:tcPr>
            <w:tcW w:w="1349" w:type="dxa"/>
            <w:vAlign w:val="bottom"/>
          </w:tcPr>
          <w:p w14:paraId="3BFDC1B4" w14:textId="4B788DAA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72,639.00</w:t>
            </w:r>
          </w:p>
        </w:tc>
        <w:tc>
          <w:tcPr>
            <w:tcW w:w="1497" w:type="dxa"/>
            <w:vAlign w:val="bottom"/>
          </w:tcPr>
          <w:p w14:paraId="10FCE452" w14:textId="40E5EE71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82,206.00</w:t>
            </w:r>
          </w:p>
        </w:tc>
        <w:tc>
          <w:tcPr>
            <w:tcW w:w="1330" w:type="dxa"/>
            <w:vAlign w:val="bottom"/>
          </w:tcPr>
          <w:p w14:paraId="50CFCDAB" w14:textId="006AFC57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78,096.00</w:t>
            </w:r>
          </w:p>
        </w:tc>
        <w:tc>
          <w:tcPr>
            <w:tcW w:w="1523" w:type="dxa"/>
            <w:vAlign w:val="bottom"/>
          </w:tcPr>
          <w:p w14:paraId="4F11F595" w14:textId="4C8EEEB6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78,096.00</w:t>
            </w:r>
          </w:p>
        </w:tc>
        <w:tc>
          <w:tcPr>
            <w:tcW w:w="4903" w:type="dxa"/>
          </w:tcPr>
          <w:p w14:paraId="7F073482" w14:textId="77777777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78" w:type="dxa"/>
          </w:tcPr>
          <w:p w14:paraId="52766832" w14:textId="77777777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78" w:type="dxa"/>
          </w:tcPr>
          <w:p w14:paraId="23882181" w14:textId="77777777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78" w:type="dxa"/>
          </w:tcPr>
          <w:p w14:paraId="387A1573" w14:textId="77777777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A5925" w14:paraId="7B25862B" w14:textId="77777777" w:rsidTr="00B10D76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6" w:type="dxa"/>
            <w:vAlign w:val="bottom"/>
          </w:tcPr>
          <w:p w14:paraId="0F9FE7AE" w14:textId="77777777" w:rsidR="001A5925" w:rsidRPr="00DB72FB" w:rsidRDefault="001A5925" w:rsidP="001A5925">
            <w:r w:rsidRPr="00DB72FB">
              <w:t>4P57</w:t>
            </w:r>
            <w:r>
              <w:t xml:space="preserve"> Transfer</w:t>
            </w:r>
          </w:p>
        </w:tc>
        <w:tc>
          <w:tcPr>
            <w:tcW w:w="1783" w:type="dxa"/>
            <w:vAlign w:val="bottom"/>
          </w:tcPr>
          <w:p w14:paraId="0487A9E6" w14:textId="77777777" w:rsidR="001A5925" w:rsidRPr="00AC3FF8" w:rsidRDefault="001A5925" w:rsidP="001A59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Peer Mentors</w:t>
            </w:r>
          </w:p>
        </w:tc>
        <w:tc>
          <w:tcPr>
            <w:tcW w:w="1349" w:type="dxa"/>
            <w:vAlign w:val="bottom"/>
          </w:tcPr>
          <w:p w14:paraId="638D8C0F" w14:textId="3A7D731B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9,555.00</w:t>
            </w:r>
          </w:p>
        </w:tc>
        <w:tc>
          <w:tcPr>
            <w:tcW w:w="1497" w:type="dxa"/>
            <w:vAlign w:val="bottom"/>
          </w:tcPr>
          <w:p w14:paraId="4842FB6F" w14:textId="6543B18F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*</w:t>
            </w:r>
          </w:p>
        </w:tc>
        <w:tc>
          <w:tcPr>
            <w:tcW w:w="1330" w:type="dxa"/>
            <w:vAlign w:val="bottom"/>
          </w:tcPr>
          <w:p w14:paraId="4CB49EF3" w14:textId="72F679C5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*</w:t>
            </w:r>
          </w:p>
        </w:tc>
        <w:tc>
          <w:tcPr>
            <w:tcW w:w="1523" w:type="dxa"/>
            <w:vAlign w:val="bottom"/>
          </w:tcPr>
          <w:p w14:paraId="4842B102" w14:textId="22689C67" w:rsidR="001A5925" w:rsidRPr="004E45FA" w:rsidRDefault="001A5925" w:rsidP="001A5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*</w:t>
            </w:r>
          </w:p>
        </w:tc>
        <w:tc>
          <w:tcPr>
            <w:tcW w:w="4903" w:type="dxa"/>
          </w:tcPr>
          <w:p w14:paraId="418D86AC" w14:textId="77777777" w:rsidR="001A5925" w:rsidRDefault="001A5925" w:rsidP="001A5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178" w:type="dxa"/>
          </w:tcPr>
          <w:p w14:paraId="6D74525E" w14:textId="77777777" w:rsidR="001A5925" w:rsidRDefault="001A5925" w:rsidP="001A5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178" w:type="dxa"/>
          </w:tcPr>
          <w:p w14:paraId="2288D0D8" w14:textId="77777777" w:rsidR="001A5925" w:rsidRDefault="001A5925" w:rsidP="001A5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178" w:type="dxa"/>
          </w:tcPr>
          <w:p w14:paraId="75C0A922" w14:textId="77777777" w:rsidR="001A5925" w:rsidRDefault="001A5925" w:rsidP="001A5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</w:tr>
      <w:tr w:rsidR="001A5925" w14:paraId="4F35D577" w14:textId="77777777" w:rsidTr="00B10D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6" w:type="dxa"/>
            <w:vAlign w:val="bottom"/>
          </w:tcPr>
          <w:p w14:paraId="69991388" w14:textId="77777777" w:rsidR="001A5925" w:rsidRPr="00AB1469" w:rsidRDefault="001A5925" w:rsidP="001A5925">
            <w:r w:rsidRPr="00AB1469">
              <w:t>4P58</w:t>
            </w:r>
          </w:p>
        </w:tc>
        <w:tc>
          <w:tcPr>
            <w:tcW w:w="1783" w:type="dxa"/>
            <w:vAlign w:val="bottom"/>
          </w:tcPr>
          <w:p w14:paraId="308F489C" w14:textId="77777777" w:rsidR="001A5925" w:rsidRPr="00AC3FF8" w:rsidRDefault="001A5925" w:rsidP="001A59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AC3FF8">
              <w:rPr>
                <w:b/>
              </w:rPr>
              <w:t>Student Leadership</w:t>
            </w:r>
          </w:p>
        </w:tc>
        <w:tc>
          <w:tcPr>
            <w:tcW w:w="1349" w:type="dxa"/>
            <w:vAlign w:val="bottom"/>
          </w:tcPr>
          <w:p w14:paraId="03E15A59" w14:textId="25C6C973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84,312.00</w:t>
            </w:r>
          </w:p>
        </w:tc>
        <w:tc>
          <w:tcPr>
            <w:tcW w:w="1497" w:type="dxa"/>
            <w:vAlign w:val="bottom"/>
          </w:tcPr>
          <w:p w14:paraId="7753BB5B" w14:textId="709BA74D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98,528.00</w:t>
            </w:r>
          </w:p>
        </w:tc>
        <w:tc>
          <w:tcPr>
            <w:tcW w:w="1330" w:type="dxa"/>
            <w:vAlign w:val="bottom"/>
          </w:tcPr>
          <w:p w14:paraId="624786A5" w14:textId="70EA47F3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93,602.00</w:t>
            </w:r>
          </w:p>
        </w:tc>
        <w:tc>
          <w:tcPr>
            <w:tcW w:w="1523" w:type="dxa"/>
            <w:vAlign w:val="bottom"/>
          </w:tcPr>
          <w:p w14:paraId="6D055A0E" w14:textId="2244DE8E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93,602.00</w:t>
            </w:r>
          </w:p>
        </w:tc>
        <w:tc>
          <w:tcPr>
            <w:tcW w:w="4903" w:type="dxa"/>
          </w:tcPr>
          <w:p w14:paraId="015CBD6E" w14:textId="77777777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78" w:type="dxa"/>
          </w:tcPr>
          <w:p w14:paraId="5DDBDFA1" w14:textId="77777777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78" w:type="dxa"/>
          </w:tcPr>
          <w:p w14:paraId="571F05F2" w14:textId="77777777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78" w:type="dxa"/>
          </w:tcPr>
          <w:p w14:paraId="5C33EDC7" w14:textId="77777777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A5925" w14:paraId="4C8264CD" w14:textId="77777777" w:rsidTr="00B10D76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6" w:type="dxa"/>
            <w:vAlign w:val="bottom"/>
          </w:tcPr>
          <w:p w14:paraId="5F4B1ED4" w14:textId="77777777" w:rsidR="001A5925" w:rsidRPr="00AB1469" w:rsidRDefault="001A5925" w:rsidP="001A5925">
            <w:r w:rsidRPr="00AB1469">
              <w:t>4PTK</w:t>
            </w:r>
          </w:p>
        </w:tc>
        <w:tc>
          <w:tcPr>
            <w:tcW w:w="1783" w:type="dxa"/>
            <w:vAlign w:val="bottom"/>
          </w:tcPr>
          <w:p w14:paraId="5FEA9ABB" w14:textId="77777777" w:rsidR="001A5925" w:rsidRPr="00AC3FF8" w:rsidRDefault="001A5925" w:rsidP="001A59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AC3FF8">
              <w:rPr>
                <w:b/>
              </w:rPr>
              <w:t>Phi Theta Kappa</w:t>
            </w:r>
          </w:p>
        </w:tc>
        <w:tc>
          <w:tcPr>
            <w:tcW w:w="1349" w:type="dxa"/>
            <w:vAlign w:val="bottom"/>
          </w:tcPr>
          <w:p w14:paraId="463EF178" w14:textId="2FC2455C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13,863.00</w:t>
            </w:r>
          </w:p>
        </w:tc>
        <w:tc>
          <w:tcPr>
            <w:tcW w:w="1497" w:type="dxa"/>
            <w:vAlign w:val="bottom"/>
          </w:tcPr>
          <w:p w14:paraId="77C253E5" w14:textId="77777777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16,702.00</w:t>
            </w:r>
          </w:p>
        </w:tc>
        <w:tc>
          <w:tcPr>
            <w:tcW w:w="1330" w:type="dxa"/>
            <w:vAlign w:val="bottom"/>
          </w:tcPr>
          <w:p w14:paraId="75196715" w14:textId="78E4D196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15,867.00</w:t>
            </w:r>
          </w:p>
        </w:tc>
        <w:tc>
          <w:tcPr>
            <w:tcW w:w="1523" w:type="dxa"/>
            <w:vAlign w:val="bottom"/>
          </w:tcPr>
          <w:p w14:paraId="6A948A3C" w14:textId="471ABDD6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15,867.00</w:t>
            </w:r>
          </w:p>
        </w:tc>
        <w:tc>
          <w:tcPr>
            <w:tcW w:w="4903" w:type="dxa"/>
          </w:tcPr>
          <w:p w14:paraId="5F881881" w14:textId="77777777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78" w:type="dxa"/>
          </w:tcPr>
          <w:p w14:paraId="0320FE9C" w14:textId="77777777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78" w:type="dxa"/>
          </w:tcPr>
          <w:p w14:paraId="23D44FCF" w14:textId="77777777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78" w:type="dxa"/>
          </w:tcPr>
          <w:p w14:paraId="23068754" w14:textId="77777777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A5925" w14:paraId="34F11EFD" w14:textId="77777777" w:rsidTr="00B10D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6" w:type="dxa"/>
            <w:vAlign w:val="bottom"/>
          </w:tcPr>
          <w:p w14:paraId="4161EAA8" w14:textId="77777777" w:rsidR="001A5925" w:rsidRPr="00AB1469" w:rsidRDefault="001A5925" w:rsidP="001A5925">
            <w:r>
              <w:t>*</w:t>
            </w:r>
            <w:r w:rsidRPr="00AB1469">
              <w:t>4P33</w:t>
            </w:r>
          </w:p>
        </w:tc>
        <w:tc>
          <w:tcPr>
            <w:tcW w:w="1783" w:type="dxa"/>
            <w:vAlign w:val="bottom"/>
          </w:tcPr>
          <w:p w14:paraId="6474153B" w14:textId="77777777" w:rsidR="001A5925" w:rsidRPr="00AC3FF8" w:rsidRDefault="001A5925" w:rsidP="001A59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AC3FF8">
              <w:rPr>
                <w:b/>
              </w:rPr>
              <w:t xml:space="preserve">Publications </w:t>
            </w:r>
          </w:p>
        </w:tc>
        <w:tc>
          <w:tcPr>
            <w:tcW w:w="1349" w:type="dxa"/>
            <w:vAlign w:val="bottom"/>
          </w:tcPr>
          <w:p w14:paraId="545F6F58" w14:textId="5F17FBD8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16,579.00</w:t>
            </w:r>
          </w:p>
        </w:tc>
        <w:tc>
          <w:tcPr>
            <w:tcW w:w="1497" w:type="dxa"/>
            <w:vAlign w:val="bottom"/>
          </w:tcPr>
          <w:p w14:paraId="6C3F66EC" w14:textId="6187691C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19,720.00</w:t>
            </w:r>
          </w:p>
        </w:tc>
        <w:tc>
          <w:tcPr>
            <w:tcW w:w="1330" w:type="dxa"/>
            <w:vAlign w:val="bottom"/>
          </w:tcPr>
          <w:p w14:paraId="575C5169" w14:textId="78CEAD00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18,734.00</w:t>
            </w:r>
          </w:p>
        </w:tc>
        <w:tc>
          <w:tcPr>
            <w:tcW w:w="1523" w:type="dxa"/>
            <w:vAlign w:val="bottom"/>
          </w:tcPr>
          <w:p w14:paraId="0BAC15B8" w14:textId="67F182D2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18,734.00</w:t>
            </w:r>
          </w:p>
        </w:tc>
        <w:tc>
          <w:tcPr>
            <w:tcW w:w="4903" w:type="dxa"/>
          </w:tcPr>
          <w:p w14:paraId="63C9EEE3" w14:textId="77777777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78" w:type="dxa"/>
          </w:tcPr>
          <w:p w14:paraId="54DE5966" w14:textId="77777777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78" w:type="dxa"/>
          </w:tcPr>
          <w:p w14:paraId="71187D36" w14:textId="77777777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78" w:type="dxa"/>
          </w:tcPr>
          <w:p w14:paraId="538874AE" w14:textId="77777777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A5925" w14:paraId="11AA6017" w14:textId="77777777" w:rsidTr="00B10D76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6" w:type="dxa"/>
            <w:vAlign w:val="bottom"/>
          </w:tcPr>
          <w:p w14:paraId="213E9958" w14:textId="77777777" w:rsidR="001A5925" w:rsidRPr="00AC3FF8" w:rsidRDefault="001A5925" w:rsidP="001A5925">
            <w:pPr>
              <w:rPr>
                <w:b w:val="0"/>
              </w:rPr>
            </w:pPr>
            <w:r>
              <w:t>*</w:t>
            </w:r>
            <w:r w:rsidRPr="0043451C">
              <w:t>4P83</w:t>
            </w:r>
          </w:p>
        </w:tc>
        <w:tc>
          <w:tcPr>
            <w:tcW w:w="1783" w:type="dxa"/>
            <w:vAlign w:val="bottom"/>
          </w:tcPr>
          <w:p w14:paraId="798D78BE" w14:textId="77777777" w:rsidR="001A5925" w:rsidRPr="00AC3FF8" w:rsidRDefault="001A5925" w:rsidP="001A59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SAP</w:t>
            </w:r>
          </w:p>
        </w:tc>
        <w:tc>
          <w:tcPr>
            <w:tcW w:w="1349" w:type="dxa"/>
            <w:vAlign w:val="bottom"/>
          </w:tcPr>
          <w:p w14:paraId="435DFE92" w14:textId="0518DFC0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64,726.00</w:t>
            </w:r>
          </w:p>
        </w:tc>
        <w:tc>
          <w:tcPr>
            <w:tcW w:w="1497" w:type="dxa"/>
            <w:vAlign w:val="bottom"/>
          </w:tcPr>
          <w:p w14:paraId="07FBF019" w14:textId="01C4299A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*</w:t>
            </w:r>
          </w:p>
        </w:tc>
        <w:tc>
          <w:tcPr>
            <w:tcW w:w="1330" w:type="dxa"/>
            <w:vAlign w:val="bottom"/>
          </w:tcPr>
          <w:p w14:paraId="6736A661" w14:textId="2BCFCAAB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*</w:t>
            </w:r>
          </w:p>
        </w:tc>
        <w:tc>
          <w:tcPr>
            <w:tcW w:w="1523" w:type="dxa"/>
            <w:vAlign w:val="bottom"/>
          </w:tcPr>
          <w:p w14:paraId="3699B307" w14:textId="3734A874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*</w:t>
            </w:r>
          </w:p>
        </w:tc>
        <w:tc>
          <w:tcPr>
            <w:tcW w:w="4903" w:type="dxa"/>
          </w:tcPr>
          <w:p w14:paraId="4175DA93" w14:textId="77777777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78" w:type="dxa"/>
          </w:tcPr>
          <w:p w14:paraId="614F1ABC" w14:textId="77777777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78" w:type="dxa"/>
          </w:tcPr>
          <w:p w14:paraId="32C17644" w14:textId="77777777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78" w:type="dxa"/>
          </w:tcPr>
          <w:p w14:paraId="42E2CB9F" w14:textId="77777777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A5925" w14:paraId="56EC87A0" w14:textId="77777777" w:rsidTr="00B10D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6" w:type="dxa"/>
            <w:vAlign w:val="bottom"/>
          </w:tcPr>
          <w:p w14:paraId="50351737" w14:textId="77777777" w:rsidR="001A5925" w:rsidRPr="00DB72FB" w:rsidRDefault="001A5925" w:rsidP="001A5925">
            <w:r>
              <w:t>*</w:t>
            </w:r>
            <w:r w:rsidRPr="00DB72FB">
              <w:t xml:space="preserve">4P57 Transfer </w:t>
            </w:r>
          </w:p>
        </w:tc>
        <w:tc>
          <w:tcPr>
            <w:tcW w:w="1783" w:type="dxa"/>
            <w:vAlign w:val="bottom"/>
          </w:tcPr>
          <w:p w14:paraId="1FC8700D" w14:textId="77777777" w:rsidR="001A5925" w:rsidRPr="00AC3FF8" w:rsidRDefault="001A5925" w:rsidP="001A59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AC3FF8">
              <w:rPr>
                <w:b/>
              </w:rPr>
              <w:t>Tutoring</w:t>
            </w:r>
          </w:p>
        </w:tc>
        <w:tc>
          <w:tcPr>
            <w:tcW w:w="1349" w:type="dxa"/>
            <w:vAlign w:val="bottom"/>
          </w:tcPr>
          <w:p w14:paraId="677F58BE" w14:textId="0B2434BC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54,561.00</w:t>
            </w:r>
          </w:p>
        </w:tc>
        <w:tc>
          <w:tcPr>
            <w:tcW w:w="1497" w:type="dxa"/>
            <w:vAlign w:val="bottom"/>
          </w:tcPr>
          <w:p w14:paraId="1B7C6FCE" w14:textId="180A397B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68,003.00</w:t>
            </w:r>
          </w:p>
        </w:tc>
        <w:tc>
          <w:tcPr>
            <w:tcW w:w="1330" w:type="dxa"/>
            <w:vAlign w:val="bottom"/>
          </w:tcPr>
          <w:p w14:paraId="0FD9F234" w14:textId="42AE9C43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64,603.00</w:t>
            </w:r>
          </w:p>
        </w:tc>
        <w:tc>
          <w:tcPr>
            <w:tcW w:w="1523" w:type="dxa"/>
            <w:vAlign w:val="bottom"/>
          </w:tcPr>
          <w:p w14:paraId="372D697E" w14:textId="7A2F2EC6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64,603.00</w:t>
            </w:r>
          </w:p>
        </w:tc>
        <w:tc>
          <w:tcPr>
            <w:tcW w:w="4903" w:type="dxa"/>
          </w:tcPr>
          <w:p w14:paraId="6434CDE1" w14:textId="77777777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78" w:type="dxa"/>
          </w:tcPr>
          <w:p w14:paraId="58CB190A" w14:textId="77777777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78" w:type="dxa"/>
          </w:tcPr>
          <w:p w14:paraId="028C687B" w14:textId="77777777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78" w:type="dxa"/>
          </w:tcPr>
          <w:p w14:paraId="5F90F3F9" w14:textId="77777777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A5925" w14:paraId="78EDEBC9" w14:textId="77777777" w:rsidTr="00B10D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6" w:type="dxa"/>
            <w:vAlign w:val="bottom"/>
          </w:tcPr>
          <w:p w14:paraId="4B1BF2BF" w14:textId="77777777" w:rsidR="001A5925" w:rsidRPr="00AB1469" w:rsidRDefault="001A5925" w:rsidP="001A5925">
            <w:r w:rsidRPr="00AB1469">
              <w:t>4P81</w:t>
            </w:r>
          </w:p>
        </w:tc>
        <w:tc>
          <w:tcPr>
            <w:tcW w:w="1783" w:type="dxa"/>
            <w:vAlign w:val="bottom"/>
          </w:tcPr>
          <w:p w14:paraId="0A3C5944" w14:textId="77777777" w:rsidR="001A5925" w:rsidRPr="00AC3FF8" w:rsidRDefault="001A5925" w:rsidP="001A59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AC3FF8">
              <w:rPr>
                <w:b/>
              </w:rPr>
              <w:t>United Student Association</w:t>
            </w:r>
          </w:p>
        </w:tc>
        <w:tc>
          <w:tcPr>
            <w:tcW w:w="1349" w:type="dxa"/>
            <w:vAlign w:val="bottom"/>
          </w:tcPr>
          <w:p w14:paraId="48392AF1" w14:textId="657AE432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58,371.00</w:t>
            </w:r>
          </w:p>
        </w:tc>
        <w:tc>
          <w:tcPr>
            <w:tcW w:w="1497" w:type="dxa"/>
            <w:vAlign w:val="bottom"/>
          </w:tcPr>
          <w:p w14:paraId="543143F4" w14:textId="669B2A4F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65,607.00</w:t>
            </w:r>
          </w:p>
        </w:tc>
        <w:tc>
          <w:tcPr>
            <w:tcW w:w="1330" w:type="dxa"/>
            <w:vAlign w:val="bottom"/>
          </w:tcPr>
          <w:p w14:paraId="0108D0C5" w14:textId="6F741102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62,327.00</w:t>
            </w:r>
          </w:p>
        </w:tc>
        <w:tc>
          <w:tcPr>
            <w:tcW w:w="1523" w:type="dxa"/>
            <w:vAlign w:val="bottom"/>
          </w:tcPr>
          <w:p w14:paraId="4A3DC2F9" w14:textId="7F224A73" w:rsidR="001A5925" w:rsidRPr="00665681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t>$62,327.00</w:t>
            </w:r>
          </w:p>
        </w:tc>
        <w:tc>
          <w:tcPr>
            <w:tcW w:w="4903" w:type="dxa"/>
          </w:tcPr>
          <w:p w14:paraId="3E6DA725" w14:textId="77777777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178" w:type="dxa"/>
          </w:tcPr>
          <w:p w14:paraId="0FB20FD6" w14:textId="77777777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178" w:type="dxa"/>
          </w:tcPr>
          <w:p w14:paraId="3D162C9B" w14:textId="77777777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178" w:type="dxa"/>
          </w:tcPr>
          <w:p w14:paraId="16BA0210" w14:textId="77777777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</w:tr>
      <w:tr w:rsidR="001A5925" w14:paraId="7C752C14" w14:textId="77777777" w:rsidTr="00B10D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6" w:type="dxa"/>
            <w:vAlign w:val="bottom"/>
          </w:tcPr>
          <w:p w14:paraId="5A7B8544" w14:textId="77777777" w:rsidR="001A5925" w:rsidRPr="000828A2" w:rsidRDefault="001A5925" w:rsidP="001A5925">
            <w:r>
              <w:t xml:space="preserve"> </w:t>
            </w:r>
            <w:r w:rsidRPr="000828A2">
              <w:t>4P55</w:t>
            </w:r>
          </w:p>
        </w:tc>
        <w:tc>
          <w:tcPr>
            <w:tcW w:w="1783" w:type="dxa"/>
            <w:vAlign w:val="bottom"/>
          </w:tcPr>
          <w:p w14:paraId="4FB4564C" w14:textId="77777777" w:rsidR="001A5925" w:rsidRPr="00AC3FF8" w:rsidRDefault="001A5925" w:rsidP="001A59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AC3FF8">
              <w:rPr>
                <w:b/>
              </w:rPr>
              <w:t>Veterans Center</w:t>
            </w:r>
          </w:p>
        </w:tc>
        <w:tc>
          <w:tcPr>
            <w:tcW w:w="1349" w:type="dxa"/>
            <w:vAlign w:val="bottom"/>
          </w:tcPr>
          <w:p w14:paraId="545F7E38" w14:textId="6B071928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28,355.00</w:t>
            </w:r>
          </w:p>
        </w:tc>
        <w:tc>
          <w:tcPr>
            <w:tcW w:w="1497" w:type="dxa"/>
            <w:vAlign w:val="bottom"/>
          </w:tcPr>
          <w:p w14:paraId="6E7A17A9" w14:textId="77777777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34,163.00</w:t>
            </w:r>
          </w:p>
        </w:tc>
        <w:tc>
          <w:tcPr>
            <w:tcW w:w="1330" w:type="dxa"/>
            <w:vAlign w:val="bottom"/>
          </w:tcPr>
          <w:p w14:paraId="5CEAAF1F" w14:textId="22A916F1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32.455.00</w:t>
            </w:r>
          </w:p>
        </w:tc>
        <w:tc>
          <w:tcPr>
            <w:tcW w:w="1523" w:type="dxa"/>
            <w:vAlign w:val="bottom"/>
          </w:tcPr>
          <w:p w14:paraId="324D1480" w14:textId="618F2CF7" w:rsidR="001A5925" w:rsidRPr="00DB72FB" w:rsidRDefault="001A5925" w:rsidP="001A5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</w:rPr>
            </w:pPr>
            <w:r>
              <w:t>$32.455.00</w:t>
            </w:r>
          </w:p>
        </w:tc>
        <w:tc>
          <w:tcPr>
            <w:tcW w:w="4903" w:type="dxa"/>
          </w:tcPr>
          <w:p w14:paraId="52183CFA" w14:textId="77777777" w:rsidR="001A5925" w:rsidRPr="00DB72FB" w:rsidRDefault="001A5925" w:rsidP="001A5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178" w:type="dxa"/>
          </w:tcPr>
          <w:p w14:paraId="06E831CB" w14:textId="77777777" w:rsidR="001A5925" w:rsidRPr="00DB72FB" w:rsidRDefault="001A5925" w:rsidP="001A5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178" w:type="dxa"/>
          </w:tcPr>
          <w:p w14:paraId="14CAEC99" w14:textId="77777777" w:rsidR="001A5925" w:rsidRPr="00DB72FB" w:rsidRDefault="001A5925" w:rsidP="001A5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178" w:type="dxa"/>
          </w:tcPr>
          <w:p w14:paraId="47E377BB" w14:textId="77777777" w:rsidR="001A5925" w:rsidRPr="00DB72FB" w:rsidRDefault="001A5925" w:rsidP="001A5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</w:rPr>
            </w:pPr>
          </w:p>
        </w:tc>
      </w:tr>
      <w:tr w:rsidR="001A5925" w14:paraId="4D2DF0CF" w14:textId="77777777" w:rsidTr="00B10D76">
        <w:trPr>
          <w:trHeight w:val="5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6" w:type="dxa"/>
            <w:vAlign w:val="bottom"/>
          </w:tcPr>
          <w:p w14:paraId="3628F1BA" w14:textId="77777777" w:rsidR="001A5925" w:rsidRPr="000828A2" w:rsidRDefault="001A5925" w:rsidP="001A5925"/>
        </w:tc>
        <w:tc>
          <w:tcPr>
            <w:tcW w:w="1783" w:type="dxa"/>
            <w:vAlign w:val="bottom"/>
          </w:tcPr>
          <w:p w14:paraId="5BCE4D27" w14:textId="77777777" w:rsidR="001A5925" w:rsidRPr="00AC3FF8" w:rsidRDefault="001A5925" w:rsidP="001A59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349" w:type="dxa"/>
            <w:vAlign w:val="bottom"/>
          </w:tcPr>
          <w:p w14:paraId="1472B02E" w14:textId="77777777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97" w:type="dxa"/>
            <w:vAlign w:val="bottom"/>
          </w:tcPr>
          <w:p w14:paraId="0EDD947A" w14:textId="77777777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30" w:type="dxa"/>
            <w:vAlign w:val="bottom"/>
          </w:tcPr>
          <w:p w14:paraId="6595D5E6" w14:textId="77777777" w:rsidR="001A5925" w:rsidRDefault="001A5925" w:rsidP="001A592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23" w:type="dxa"/>
            <w:vAlign w:val="bottom"/>
          </w:tcPr>
          <w:p w14:paraId="403BC0A1" w14:textId="77777777" w:rsidR="001A5925" w:rsidRPr="00DB72FB" w:rsidRDefault="001A5925" w:rsidP="001A5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4903" w:type="dxa"/>
          </w:tcPr>
          <w:p w14:paraId="4F59C5CA" w14:textId="77777777" w:rsidR="001A5925" w:rsidRPr="00DB72FB" w:rsidRDefault="001A5925" w:rsidP="001A5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178" w:type="dxa"/>
          </w:tcPr>
          <w:p w14:paraId="4205C667" w14:textId="77777777" w:rsidR="001A5925" w:rsidRPr="00DB72FB" w:rsidRDefault="001A5925" w:rsidP="001A5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178" w:type="dxa"/>
          </w:tcPr>
          <w:p w14:paraId="72992618" w14:textId="77777777" w:rsidR="001A5925" w:rsidRPr="00DB72FB" w:rsidRDefault="001A5925" w:rsidP="001A5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178" w:type="dxa"/>
          </w:tcPr>
          <w:p w14:paraId="78576E43" w14:textId="77777777" w:rsidR="001A5925" w:rsidRPr="00DB72FB" w:rsidRDefault="001A5925" w:rsidP="001A5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</w:tr>
      <w:tr w:rsidR="001A5925" w14:paraId="66B07D54" w14:textId="77777777" w:rsidTr="00B10D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6" w:type="dxa"/>
            <w:vAlign w:val="bottom"/>
          </w:tcPr>
          <w:p w14:paraId="767C0166" w14:textId="77777777" w:rsidR="001A5925" w:rsidRPr="00AC3FF8" w:rsidRDefault="001A5925" w:rsidP="001A5925">
            <w:pPr>
              <w:rPr>
                <w:b w:val="0"/>
              </w:rPr>
            </w:pPr>
          </w:p>
        </w:tc>
        <w:tc>
          <w:tcPr>
            <w:tcW w:w="1783" w:type="dxa"/>
            <w:vAlign w:val="bottom"/>
          </w:tcPr>
          <w:p w14:paraId="0E4E9BD8" w14:textId="77777777" w:rsidR="001A5925" w:rsidRPr="00AC3FF8" w:rsidRDefault="001A5925" w:rsidP="001A59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o</w:t>
            </w:r>
            <w:r w:rsidRPr="00AC3FF8">
              <w:rPr>
                <w:b/>
              </w:rPr>
              <w:t>tal</w:t>
            </w:r>
          </w:p>
        </w:tc>
        <w:tc>
          <w:tcPr>
            <w:tcW w:w="1349" w:type="dxa"/>
            <w:vAlign w:val="bottom"/>
          </w:tcPr>
          <w:p w14:paraId="78BD759F" w14:textId="5094494A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695,000.00</w:t>
            </w:r>
          </w:p>
        </w:tc>
        <w:tc>
          <w:tcPr>
            <w:tcW w:w="1497" w:type="dxa"/>
            <w:vAlign w:val="bottom"/>
          </w:tcPr>
          <w:p w14:paraId="175651E5" w14:textId="00CA23BD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729,944.00</w:t>
            </w:r>
          </w:p>
        </w:tc>
        <w:tc>
          <w:tcPr>
            <w:tcW w:w="1330" w:type="dxa"/>
            <w:vAlign w:val="bottom"/>
          </w:tcPr>
          <w:p w14:paraId="65907EDA" w14:textId="181C22D0" w:rsidR="001A5925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693,543.00</w:t>
            </w:r>
          </w:p>
        </w:tc>
        <w:tc>
          <w:tcPr>
            <w:tcW w:w="1523" w:type="dxa"/>
            <w:vAlign w:val="bottom"/>
          </w:tcPr>
          <w:p w14:paraId="735F6807" w14:textId="4CBCDE11" w:rsidR="001A5925" w:rsidRPr="00DB72FB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</w:rPr>
            </w:pPr>
            <w:r>
              <w:t>$693,543.00</w:t>
            </w:r>
          </w:p>
        </w:tc>
        <w:tc>
          <w:tcPr>
            <w:tcW w:w="4903" w:type="dxa"/>
          </w:tcPr>
          <w:p w14:paraId="2E26D7E5" w14:textId="77777777" w:rsidR="001A5925" w:rsidRPr="00DB72FB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178" w:type="dxa"/>
          </w:tcPr>
          <w:p w14:paraId="23352FB4" w14:textId="77777777" w:rsidR="001A5925" w:rsidRPr="00DB72FB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178" w:type="dxa"/>
          </w:tcPr>
          <w:p w14:paraId="4A73D91E" w14:textId="77777777" w:rsidR="001A5925" w:rsidRPr="00DB72FB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2178" w:type="dxa"/>
          </w:tcPr>
          <w:p w14:paraId="595D2DBC" w14:textId="77777777" w:rsidR="001A5925" w:rsidRPr="00DB72FB" w:rsidRDefault="001A5925" w:rsidP="001A592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</w:rPr>
            </w:pPr>
          </w:p>
        </w:tc>
      </w:tr>
    </w:tbl>
    <w:p w14:paraId="1BC4FF45" w14:textId="77777777" w:rsidR="00F463A5" w:rsidRDefault="00F463A5" w:rsidP="00A6145A">
      <w:pPr>
        <w:tabs>
          <w:tab w:val="left" w:pos="1740"/>
        </w:tabs>
        <w:jc w:val="center"/>
      </w:pPr>
    </w:p>
    <w:sectPr w:rsidR="00F463A5" w:rsidSect="00725721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78AACE" w14:textId="77777777" w:rsidR="0059273E" w:rsidRDefault="0059273E" w:rsidP="0043451C">
      <w:pPr>
        <w:spacing w:after="0" w:line="240" w:lineRule="auto"/>
      </w:pPr>
      <w:r>
        <w:separator/>
      </w:r>
    </w:p>
  </w:endnote>
  <w:endnote w:type="continuationSeparator" w:id="0">
    <w:p w14:paraId="04489935" w14:textId="77777777" w:rsidR="0059273E" w:rsidRDefault="0059273E" w:rsidP="004345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1C84A" w14:textId="77777777" w:rsidR="0059273E" w:rsidRDefault="0059273E" w:rsidP="0043451C">
      <w:pPr>
        <w:spacing w:after="0" w:line="240" w:lineRule="auto"/>
      </w:pPr>
      <w:r>
        <w:separator/>
      </w:r>
    </w:p>
  </w:footnote>
  <w:footnote w:type="continuationSeparator" w:id="0">
    <w:p w14:paraId="19AC190E" w14:textId="77777777" w:rsidR="0059273E" w:rsidRDefault="0059273E" w:rsidP="004345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FF32D" w14:textId="77777777" w:rsidR="00313742" w:rsidRPr="000D4C65" w:rsidRDefault="00A6145A" w:rsidP="00A6145A">
    <w:pPr>
      <w:pStyle w:val="Header"/>
      <w:jc w:val="center"/>
      <w:rPr>
        <w:b/>
        <w:color w:val="1F3864" w:themeColor="accent1" w:themeShade="80"/>
        <w:sz w:val="48"/>
        <w:szCs w:val="48"/>
        <w14:shadow w14:blurRad="12700" w14:dist="38100" w14:dir="2700000" w14:sx="100000" w14:sy="100000" w14:kx="0" w14:ky="0" w14:algn="tl">
          <w14:schemeClr w14:val="accent5">
            <w14:lumMod w14:val="60000"/>
            <w14:lumOff w14:val="40000"/>
          </w14:schemeClr>
        </w14:shadow>
        <w14:textOutline w14:w="9525" w14:cap="flat" w14:cmpd="sng" w14:algn="ctr">
          <w14:solidFill>
            <w14:schemeClr w14:val="bg1"/>
          </w14:solidFill>
          <w14:prstDash w14:val="solid"/>
          <w14:round/>
        </w14:textOutline>
      </w:rPr>
    </w:pPr>
    <w:r w:rsidRPr="000D4C65">
      <w:rPr>
        <w:b/>
        <w:color w:val="1F3864" w:themeColor="accent1" w:themeShade="80"/>
        <w:sz w:val="48"/>
        <w:szCs w:val="48"/>
        <w14:shadow w14:blurRad="12700" w14:dist="38100" w14:dir="2700000" w14:sx="100000" w14:sy="100000" w14:kx="0" w14:ky="0" w14:algn="tl">
          <w14:schemeClr w14:val="accent5">
            <w14:lumMod w14:val="60000"/>
            <w14:lumOff w14:val="40000"/>
          </w14:schemeClr>
        </w14:shadow>
        <w14:textOutline w14:w="9525" w14:cap="flat" w14:cmpd="sng" w14:algn="ctr">
          <w14:solidFill>
            <w14:schemeClr w14:val="bg1"/>
          </w14:solidFill>
          <w14:prstDash w14:val="solid"/>
          <w14:round/>
        </w14:textOutline>
      </w:rPr>
      <w:t>S&amp;A 20</w:t>
    </w:r>
    <w:r w:rsidR="000D4C65" w:rsidRPr="000D4C65">
      <w:rPr>
        <w:b/>
        <w:color w:val="1F3864" w:themeColor="accent1" w:themeShade="80"/>
        <w:sz w:val="48"/>
        <w:szCs w:val="48"/>
        <w14:shadow w14:blurRad="12700" w14:dist="38100" w14:dir="2700000" w14:sx="100000" w14:sy="100000" w14:kx="0" w14:ky="0" w14:algn="tl">
          <w14:schemeClr w14:val="accent5">
            <w14:lumMod w14:val="60000"/>
            <w14:lumOff w14:val="40000"/>
          </w14:schemeClr>
        </w14:shadow>
        <w14:textOutline w14:w="9525" w14:cap="flat" w14:cmpd="sng" w14:algn="ctr">
          <w14:solidFill>
            <w14:schemeClr w14:val="bg1"/>
          </w14:solidFill>
          <w14:prstDash w14:val="solid"/>
          <w14:round/>
        </w14:textOutline>
      </w:rPr>
      <w:t>2</w:t>
    </w:r>
    <w:r w:rsidR="00EC341F">
      <w:rPr>
        <w:b/>
        <w:color w:val="1F3864" w:themeColor="accent1" w:themeShade="80"/>
        <w:sz w:val="48"/>
        <w:szCs w:val="48"/>
        <w14:shadow w14:blurRad="12700" w14:dist="38100" w14:dir="2700000" w14:sx="100000" w14:sy="100000" w14:kx="0" w14:ky="0" w14:algn="tl">
          <w14:schemeClr w14:val="accent5">
            <w14:lumMod w14:val="60000"/>
            <w14:lumOff w14:val="40000"/>
          </w14:schemeClr>
        </w14:shadow>
        <w14:textOutline w14:w="9525" w14:cap="flat" w14:cmpd="sng" w14:algn="ctr">
          <w14:solidFill>
            <w14:schemeClr w14:val="bg1"/>
          </w14:solidFill>
          <w14:prstDash w14:val="solid"/>
          <w14:round/>
        </w14:textOutline>
      </w:rPr>
      <w:t>2</w:t>
    </w:r>
    <w:r w:rsidRPr="000D4C65">
      <w:rPr>
        <w:b/>
        <w:color w:val="1F3864" w:themeColor="accent1" w:themeShade="80"/>
        <w:sz w:val="48"/>
        <w:szCs w:val="48"/>
        <w14:shadow w14:blurRad="12700" w14:dist="38100" w14:dir="2700000" w14:sx="100000" w14:sy="100000" w14:kx="0" w14:ky="0" w14:algn="tl">
          <w14:schemeClr w14:val="accent5">
            <w14:lumMod w14:val="60000"/>
            <w14:lumOff w14:val="40000"/>
          </w14:schemeClr>
        </w14:shadow>
        <w14:textOutline w14:w="9525" w14:cap="flat" w14:cmpd="sng" w14:algn="ctr">
          <w14:solidFill>
            <w14:schemeClr w14:val="bg1"/>
          </w14:solidFill>
          <w14:prstDash w14:val="solid"/>
          <w14:round/>
        </w14:textOutline>
      </w:rPr>
      <w:t xml:space="preserve"> – 202</w:t>
    </w:r>
    <w:r w:rsidR="00EC341F">
      <w:rPr>
        <w:b/>
        <w:color w:val="1F3864" w:themeColor="accent1" w:themeShade="80"/>
        <w:sz w:val="48"/>
        <w:szCs w:val="48"/>
        <w14:shadow w14:blurRad="12700" w14:dist="38100" w14:dir="2700000" w14:sx="100000" w14:sy="100000" w14:kx="0" w14:ky="0" w14:algn="tl">
          <w14:schemeClr w14:val="accent5">
            <w14:lumMod w14:val="60000"/>
            <w14:lumOff w14:val="40000"/>
          </w14:schemeClr>
        </w14:shadow>
        <w14:textOutline w14:w="9525" w14:cap="flat" w14:cmpd="sng" w14:algn="ctr">
          <w14:solidFill>
            <w14:schemeClr w14:val="bg1"/>
          </w14:solidFill>
          <w14:prstDash w14:val="solid"/>
          <w14:round/>
        </w14:textOutline>
      </w:rPr>
      <w:t>3</w:t>
    </w:r>
    <w:r w:rsidRPr="000D4C65">
      <w:rPr>
        <w:b/>
        <w:color w:val="1F3864" w:themeColor="accent1" w:themeShade="80"/>
        <w:sz w:val="48"/>
        <w:szCs w:val="48"/>
        <w14:shadow w14:blurRad="12700" w14:dist="38100" w14:dir="2700000" w14:sx="100000" w14:sy="100000" w14:kx="0" w14:ky="0" w14:algn="tl">
          <w14:schemeClr w14:val="accent5">
            <w14:lumMod w14:val="60000"/>
            <w14:lumOff w14:val="40000"/>
          </w14:schemeClr>
        </w14:shadow>
        <w14:textOutline w14:w="9525" w14:cap="flat" w14:cmpd="sng" w14:algn="ctr">
          <w14:solidFill>
            <w14:schemeClr w14:val="bg1"/>
          </w14:solidFill>
          <w14:prstDash w14:val="solid"/>
          <w14:round/>
        </w14:textOutline>
      </w:rPr>
      <w:t xml:space="preserve"> Allocation</w:t>
    </w:r>
    <w:r w:rsidR="000D4C65">
      <w:rPr>
        <w:b/>
        <w:color w:val="1F3864" w:themeColor="accent1" w:themeShade="80"/>
        <w:sz w:val="48"/>
        <w:szCs w:val="48"/>
        <w14:shadow w14:blurRad="12700" w14:dist="38100" w14:dir="2700000" w14:sx="100000" w14:sy="100000" w14:kx="0" w14:ky="0" w14:algn="tl">
          <w14:schemeClr w14:val="accent5">
            <w14:lumMod w14:val="60000"/>
            <w14:lumOff w14:val="40000"/>
          </w14:schemeClr>
        </w14:shadow>
        <w14:textOutline w14:w="9525" w14:cap="flat" w14:cmpd="sng" w14:algn="ctr">
          <w14:solidFill>
            <w14:schemeClr w14:val="bg1"/>
          </w14:solidFill>
          <w14:prstDash w14:val="solid"/>
          <w14:round/>
        </w14:textOutline>
      </w:rPr>
      <w:t xml:space="preserve"> </w:t>
    </w:r>
  </w:p>
  <w:p w14:paraId="2220C1D1" w14:textId="77777777" w:rsidR="00A6145A" w:rsidRPr="000D4C65" w:rsidRDefault="00A6145A">
    <w:pPr>
      <w:rPr>
        <w:sz w:val="48"/>
        <w:szCs w:val="4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D86578"/>
    <w:multiLevelType w:val="hybridMultilevel"/>
    <w:tmpl w:val="882CA616"/>
    <w:lvl w:ilvl="0" w:tplc="C9BA5C4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74749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NzcyAzKMzYzNzZV0lIJTi4sz8/NACsxqAU0a/LwsAAAA"/>
  </w:docVars>
  <w:rsids>
    <w:rsidRoot w:val="002022D3"/>
    <w:rsid w:val="00024AEF"/>
    <w:rsid w:val="00025070"/>
    <w:rsid w:val="000330F9"/>
    <w:rsid w:val="00040397"/>
    <w:rsid w:val="00040721"/>
    <w:rsid w:val="00061DF1"/>
    <w:rsid w:val="00064843"/>
    <w:rsid w:val="000828A2"/>
    <w:rsid w:val="000A77BB"/>
    <w:rsid w:val="000B3010"/>
    <w:rsid w:val="000D4C65"/>
    <w:rsid w:val="000E75B5"/>
    <w:rsid w:val="00121148"/>
    <w:rsid w:val="00131E32"/>
    <w:rsid w:val="00131EFD"/>
    <w:rsid w:val="00134AFC"/>
    <w:rsid w:val="00135AD8"/>
    <w:rsid w:val="00151F02"/>
    <w:rsid w:val="0019068E"/>
    <w:rsid w:val="001A5925"/>
    <w:rsid w:val="001D46FF"/>
    <w:rsid w:val="001F6209"/>
    <w:rsid w:val="002022D3"/>
    <w:rsid w:val="00212A81"/>
    <w:rsid w:val="00225DD2"/>
    <w:rsid w:val="0023325E"/>
    <w:rsid w:val="002425A4"/>
    <w:rsid w:val="002575BC"/>
    <w:rsid w:val="00291D12"/>
    <w:rsid w:val="002D3873"/>
    <w:rsid w:val="002D7733"/>
    <w:rsid w:val="002E6554"/>
    <w:rsid w:val="00313742"/>
    <w:rsid w:val="00341BDD"/>
    <w:rsid w:val="003746D5"/>
    <w:rsid w:val="003C37BD"/>
    <w:rsid w:val="003D0C36"/>
    <w:rsid w:val="003E1C55"/>
    <w:rsid w:val="00403F7A"/>
    <w:rsid w:val="0043451C"/>
    <w:rsid w:val="004E3A15"/>
    <w:rsid w:val="004E3CDA"/>
    <w:rsid w:val="004E45FA"/>
    <w:rsid w:val="004F68E2"/>
    <w:rsid w:val="00524CCF"/>
    <w:rsid w:val="005318CD"/>
    <w:rsid w:val="005377E6"/>
    <w:rsid w:val="005632B0"/>
    <w:rsid w:val="005732EB"/>
    <w:rsid w:val="00586FB7"/>
    <w:rsid w:val="0059273E"/>
    <w:rsid w:val="005C0052"/>
    <w:rsid w:val="006136FB"/>
    <w:rsid w:val="00622B19"/>
    <w:rsid w:val="00631A2B"/>
    <w:rsid w:val="00665681"/>
    <w:rsid w:val="006766E6"/>
    <w:rsid w:val="00692F4B"/>
    <w:rsid w:val="006965BB"/>
    <w:rsid w:val="006D4AB7"/>
    <w:rsid w:val="006D5DD6"/>
    <w:rsid w:val="006F7F92"/>
    <w:rsid w:val="00721D38"/>
    <w:rsid w:val="00725721"/>
    <w:rsid w:val="007636C6"/>
    <w:rsid w:val="00765B64"/>
    <w:rsid w:val="00816C22"/>
    <w:rsid w:val="008705CF"/>
    <w:rsid w:val="008707C8"/>
    <w:rsid w:val="008B2B26"/>
    <w:rsid w:val="008E35E3"/>
    <w:rsid w:val="008F1003"/>
    <w:rsid w:val="009113BF"/>
    <w:rsid w:val="00964916"/>
    <w:rsid w:val="00990725"/>
    <w:rsid w:val="009B1DDC"/>
    <w:rsid w:val="009E0635"/>
    <w:rsid w:val="00A20391"/>
    <w:rsid w:val="00A30CFB"/>
    <w:rsid w:val="00A42D64"/>
    <w:rsid w:val="00A6145A"/>
    <w:rsid w:val="00A62ABA"/>
    <w:rsid w:val="00AB1469"/>
    <w:rsid w:val="00AC1F1B"/>
    <w:rsid w:val="00AC3FF8"/>
    <w:rsid w:val="00AF13B0"/>
    <w:rsid w:val="00B10D76"/>
    <w:rsid w:val="00B22C33"/>
    <w:rsid w:val="00B26109"/>
    <w:rsid w:val="00B32D5B"/>
    <w:rsid w:val="00B40191"/>
    <w:rsid w:val="00B45257"/>
    <w:rsid w:val="00B6259E"/>
    <w:rsid w:val="00BC10B3"/>
    <w:rsid w:val="00BE00CE"/>
    <w:rsid w:val="00BE2F05"/>
    <w:rsid w:val="00C045DE"/>
    <w:rsid w:val="00C42774"/>
    <w:rsid w:val="00CA3EFC"/>
    <w:rsid w:val="00CC3FE4"/>
    <w:rsid w:val="00CD7DA6"/>
    <w:rsid w:val="00D00CF9"/>
    <w:rsid w:val="00D54499"/>
    <w:rsid w:val="00D66E83"/>
    <w:rsid w:val="00D67E6D"/>
    <w:rsid w:val="00D86A64"/>
    <w:rsid w:val="00DB72FB"/>
    <w:rsid w:val="00DD4016"/>
    <w:rsid w:val="00E466DC"/>
    <w:rsid w:val="00EC341F"/>
    <w:rsid w:val="00ED78CB"/>
    <w:rsid w:val="00F31888"/>
    <w:rsid w:val="00F42E6D"/>
    <w:rsid w:val="00F463A5"/>
    <w:rsid w:val="00F70AAA"/>
    <w:rsid w:val="00FB0EA0"/>
    <w:rsid w:val="00FB3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0EAD0C3E"/>
  <w15:chartTrackingRefBased/>
  <w15:docId w15:val="{2E66CF2C-95DA-4B31-A73C-0CD976762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67E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345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51C"/>
  </w:style>
  <w:style w:type="paragraph" w:styleId="Footer">
    <w:name w:val="footer"/>
    <w:basedOn w:val="Normal"/>
    <w:link w:val="FooterChar"/>
    <w:uiPriority w:val="99"/>
    <w:unhideWhenUsed/>
    <w:rsid w:val="004345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51C"/>
  </w:style>
  <w:style w:type="table" w:styleId="GridTable4-Accent1">
    <w:name w:val="Grid Table 4 Accent 1"/>
    <w:basedOn w:val="TableNormal"/>
    <w:uiPriority w:val="49"/>
    <w:rsid w:val="0066568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131E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1EF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28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294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A7FF11-8132-4FDE-9976-875A0CE13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96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e Brookman</dc:creator>
  <cp:keywords/>
  <dc:description/>
  <cp:lastModifiedBy>Johnson, Daniel</cp:lastModifiedBy>
  <cp:revision>2</cp:revision>
  <cp:lastPrinted>2018-03-19T23:13:00Z</cp:lastPrinted>
  <dcterms:created xsi:type="dcterms:W3CDTF">2022-09-19T20:12:00Z</dcterms:created>
  <dcterms:modified xsi:type="dcterms:W3CDTF">2022-09-19T20:12:00Z</dcterms:modified>
</cp:coreProperties>
</file>